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EAEB6" w14:textId="77777777" w:rsidR="00AC54DC" w:rsidRPr="005E00B3" w:rsidRDefault="00AC54DC" w:rsidP="008314FA">
      <w:pPr>
        <w:pStyle w:val="NV"/>
      </w:pPr>
    </w:p>
    <w:p w14:paraId="1A3EAEB7" w14:textId="77777777" w:rsidR="0092224F" w:rsidRPr="008314FA" w:rsidRDefault="00514D81" w:rsidP="008314FA">
      <w:pPr>
        <w:pStyle w:val="NV"/>
      </w:pPr>
      <w:r>
        <w:t>Adatlap</w:t>
      </w:r>
      <w:r>
        <w:br/>
      </w:r>
      <w:r w:rsidR="00AC54DC" w:rsidRPr="008314FA">
        <w:t>diplomaterv feladathoz</w:t>
      </w:r>
    </w:p>
    <w:p w14:paraId="1A3EAEB8" w14:textId="77777777" w:rsidR="00AC54DC" w:rsidRPr="005E00B3" w:rsidRDefault="00AC54DC" w:rsidP="00AC54DC">
      <w:pPr>
        <w:pStyle w:val="Normalkit"/>
        <w:rPr>
          <w:lang w:val="hu-HU"/>
        </w:rPr>
      </w:pPr>
    </w:p>
    <w:tbl>
      <w:tblPr>
        <w:tblStyle w:val="Rcsostblzat"/>
        <w:tblW w:w="0" w:type="auto"/>
        <w:tblBorders>
          <w:top w:val="single" w:sz="4" w:space="0" w:color="948A54" w:themeColor="background2" w:themeShade="80"/>
          <w:left w:val="single" w:sz="4" w:space="0" w:color="948A54" w:themeColor="background2" w:themeShade="80"/>
          <w:bottom w:val="single" w:sz="4" w:space="0" w:color="948A54" w:themeColor="background2" w:themeShade="80"/>
          <w:right w:val="single" w:sz="4" w:space="0" w:color="948A54" w:themeColor="background2" w:themeShade="80"/>
          <w:insideH w:val="single" w:sz="4" w:space="0" w:color="948A54" w:themeColor="background2" w:themeShade="80"/>
          <w:insideV w:val="single" w:sz="4" w:space="0" w:color="948A54" w:themeColor="background2" w:themeShade="80"/>
        </w:tblBorders>
        <w:tblLook w:val="04A0" w:firstRow="1" w:lastRow="0" w:firstColumn="1" w:lastColumn="0" w:noHBand="0" w:noVBand="1"/>
      </w:tblPr>
      <w:tblGrid>
        <w:gridCol w:w="959"/>
        <w:gridCol w:w="1984"/>
        <w:gridCol w:w="142"/>
        <w:gridCol w:w="992"/>
        <w:gridCol w:w="567"/>
        <w:gridCol w:w="882"/>
        <w:gridCol w:w="678"/>
        <w:gridCol w:w="283"/>
        <w:gridCol w:w="1134"/>
        <w:gridCol w:w="1667"/>
      </w:tblGrid>
      <w:tr w:rsidR="005E00B3" w:rsidRPr="005E00B3" w14:paraId="1A3EAEBD" w14:textId="77777777" w:rsidTr="00182413">
        <w:trPr>
          <w:trHeight w:val="340"/>
        </w:trPr>
        <w:tc>
          <w:tcPr>
            <w:tcW w:w="959" w:type="dxa"/>
            <w:vAlign w:val="center"/>
          </w:tcPr>
          <w:p w14:paraId="1A3EAEB9" w14:textId="77777777" w:rsidR="00AC54DC" w:rsidRPr="005E00B3" w:rsidRDefault="00AC54DC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 w:rsidRPr="005E00B3">
              <w:rPr>
                <w:color w:val="auto"/>
                <w:sz w:val="22"/>
                <w:lang w:val="hu-HU"/>
              </w:rPr>
              <w:t>Név:</w:t>
            </w:r>
          </w:p>
        </w:tc>
        <w:tc>
          <w:tcPr>
            <w:tcW w:w="5245" w:type="dxa"/>
            <w:gridSpan w:val="6"/>
            <w:vAlign w:val="center"/>
          </w:tcPr>
          <w:p w14:paraId="1A3EAEBA" w14:textId="77777777" w:rsidR="00AC54DC" w:rsidRPr="00B478E4" w:rsidRDefault="00AC54DC" w:rsidP="00B478E4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1A3EAEBB" w14:textId="77777777" w:rsidR="00AC54DC" w:rsidRPr="005E00B3" w:rsidRDefault="00AC54DC" w:rsidP="00182413">
            <w:pPr>
              <w:pStyle w:val="Stlus2"/>
              <w:spacing w:after="0"/>
              <w:jc w:val="right"/>
              <w:rPr>
                <w:color w:val="auto"/>
                <w:sz w:val="22"/>
                <w:lang w:val="hu-HU"/>
              </w:rPr>
            </w:pPr>
            <w:r w:rsidRPr="005E00B3">
              <w:rPr>
                <w:color w:val="auto"/>
                <w:sz w:val="22"/>
                <w:lang w:val="hu-HU"/>
              </w:rPr>
              <w:t>Neptun kód:</w:t>
            </w:r>
          </w:p>
        </w:tc>
        <w:tc>
          <w:tcPr>
            <w:tcW w:w="1667" w:type="dxa"/>
            <w:vAlign w:val="center"/>
          </w:tcPr>
          <w:p w14:paraId="1A3EAEBC" w14:textId="77777777" w:rsidR="00AC54DC" w:rsidRPr="00B478E4" w:rsidRDefault="00AC54DC" w:rsidP="00B478E4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5E00B3" w:rsidRPr="005E00B3" w14:paraId="1A3EAEC2" w14:textId="77777777" w:rsidTr="00182413">
        <w:trPr>
          <w:trHeight w:val="340"/>
        </w:trPr>
        <w:tc>
          <w:tcPr>
            <w:tcW w:w="959" w:type="dxa"/>
            <w:vAlign w:val="center"/>
          </w:tcPr>
          <w:p w14:paraId="1A3EAEBE" w14:textId="77777777" w:rsidR="00AC54DC" w:rsidRPr="005E00B3" w:rsidRDefault="00AC54DC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 w:rsidRPr="005E00B3">
              <w:rPr>
                <w:color w:val="auto"/>
                <w:sz w:val="22"/>
                <w:lang w:val="hu-HU"/>
              </w:rPr>
              <w:t>E-mail:</w:t>
            </w:r>
          </w:p>
        </w:tc>
        <w:tc>
          <w:tcPr>
            <w:tcW w:w="5245" w:type="dxa"/>
            <w:gridSpan w:val="6"/>
            <w:vAlign w:val="center"/>
          </w:tcPr>
          <w:p w14:paraId="1A3EAEBF" w14:textId="77777777" w:rsidR="00D75ECF" w:rsidRPr="00B478E4" w:rsidRDefault="00D75ECF" w:rsidP="00B478E4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1A3EAEC0" w14:textId="77777777" w:rsidR="00AC54DC" w:rsidRPr="005E00B3" w:rsidRDefault="00AC54DC" w:rsidP="00182413">
            <w:pPr>
              <w:pStyle w:val="Stlus2"/>
              <w:spacing w:after="0"/>
              <w:jc w:val="right"/>
              <w:rPr>
                <w:color w:val="auto"/>
                <w:sz w:val="22"/>
                <w:lang w:val="hu-HU"/>
              </w:rPr>
            </w:pPr>
            <w:r w:rsidRPr="005E00B3">
              <w:rPr>
                <w:color w:val="auto"/>
                <w:sz w:val="22"/>
                <w:lang w:val="hu-HU"/>
              </w:rPr>
              <w:t>Telefon:</w:t>
            </w:r>
          </w:p>
        </w:tc>
        <w:tc>
          <w:tcPr>
            <w:tcW w:w="1667" w:type="dxa"/>
            <w:vAlign w:val="center"/>
          </w:tcPr>
          <w:p w14:paraId="1A3EAEC1" w14:textId="77777777" w:rsidR="00AC54DC" w:rsidRPr="00B478E4" w:rsidRDefault="00AC54DC" w:rsidP="00B478E4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5E00B3" w:rsidRPr="005E00B3" w14:paraId="1A3EAEC8" w14:textId="77777777" w:rsidTr="00AE7DD9">
        <w:trPr>
          <w:trHeight w:val="340"/>
        </w:trPr>
        <w:tc>
          <w:tcPr>
            <w:tcW w:w="3085" w:type="dxa"/>
            <w:gridSpan w:val="3"/>
            <w:vAlign w:val="center"/>
          </w:tcPr>
          <w:p w14:paraId="1A3EAEC6" w14:textId="46C86F3E" w:rsidR="00AC54DC" w:rsidRPr="005E00B3" w:rsidRDefault="000D26AC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D</w:t>
            </w:r>
            <w:r w:rsidR="00AC54DC" w:rsidRPr="005E00B3">
              <w:rPr>
                <w:color w:val="auto"/>
                <w:sz w:val="22"/>
                <w:lang w:val="hu-HU"/>
              </w:rPr>
              <w:t>iplomaterv címe:</w:t>
            </w:r>
          </w:p>
        </w:tc>
        <w:tc>
          <w:tcPr>
            <w:tcW w:w="6203" w:type="dxa"/>
            <w:gridSpan w:val="7"/>
            <w:vAlign w:val="center"/>
          </w:tcPr>
          <w:p w14:paraId="1A3EAEC7" w14:textId="77777777" w:rsidR="00AC54DC" w:rsidRPr="005E00B3" w:rsidRDefault="00AC54DC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5E00B3" w:rsidRPr="005E00B3" w14:paraId="1A3EAECB" w14:textId="77777777" w:rsidTr="00AE7DD9">
        <w:trPr>
          <w:trHeight w:val="2835"/>
        </w:trPr>
        <w:tc>
          <w:tcPr>
            <w:tcW w:w="9288" w:type="dxa"/>
            <w:gridSpan w:val="10"/>
          </w:tcPr>
          <w:p w14:paraId="1A3EAEC9" w14:textId="77777777" w:rsidR="005E00B3" w:rsidRDefault="005E00B3" w:rsidP="005E00B3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 w:rsidRPr="005E00B3">
              <w:rPr>
                <w:color w:val="auto"/>
                <w:sz w:val="22"/>
                <w:lang w:val="hu-HU"/>
              </w:rPr>
              <w:t>A</w:t>
            </w:r>
            <w:r>
              <w:rPr>
                <w:color w:val="auto"/>
                <w:sz w:val="22"/>
                <w:lang w:val="hu-HU"/>
              </w:rPr>
              <w:t xml:space="preserve"> feladat részletezése, vázlata:</w:t>
            </w:r>
          </w:p>
          <w:p w14:paraId="1A3EAECA" w14:textId="77777777" w:rsidR="005E00B3" w:rsidRPr="005E00B3" w:rsidRDefault="005E00B3" w:rsidP="005E00B3">
            <w:pPr>
              <w:pStyle w:val="Stlus2"/>
              <w:numPr>
                <w:ilvl w:val="0"/>
                <w:numId w:val="2"/>
              </w:numPr>
              <w:spacing w:after="0"/>
              <w:jc w:val="left"/>
              <w:rPr>
                <w:color w:val="auto"/>
                <w:sz w:val="20"/>
                <w:lang w:val="hu-HU"/>
              </w:rPr>
            </w:pPr>
          </w:p>
        </w:tc>
      </w:tr>
      <w:tr w:rsidR="005E00B3" w:rsidRPr="005E00B3" w14:paraId="1A3EAECE" w14:textId="77777777" w:rsidTr="00AE7DD9">
        <w:trPr>
          <w:trHeight w:val="340"/>
        </w:trPr>
        <w:tc>
          <w:tcPr>
            <w:tcW w:w="4077" w:type="dxa"/>
            <w:gridSpan w:val="4"/>
            <w:shd w:val="clear" w:color="auto" w:fill="auto"/>
            <w:vAlign w:val="center"/>
          </w:tcPr>
          <w:p w14:paraId="1A3EAECC" w14:textId="77777777" w:rsidR="005E00B3" w:rsidRPr="005E00B3" w:rsidRDefault="005E00B3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Egyetemi (belső) konzulens neve:</w:t>
            </w:r>
          </w:p>
        </w:tc>
        <w:tc>
          <w:tcPr>
            <w:tcW w:w="5211" w:type="dxa"/>
            <w:gridSpan w:val="6"/>
            <w:vAlign w:val="center"/>
          </w:tcPr>
          <w:p w14:paraId="1A3EAECD" w14:textId="77777777" w:rsidR="005E00B3" w:rsidRPr="005E00B3" w:rsidRDefault="005E00B3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5E00B3" w:rsidRPr="005E00B3" w14:paraId="1A3EAED1" w14:textId="77777777" w:rsidTr="00AE7DD9">
        <w:trPr>
          <w:trHeight w:val="340"/>
        </w:trPr>
        <w:tc>
          <w:tcPr>
            <w:tcW w:w="4077" w:type="dxa"/>
            <w:gridSpan w:val="4"/>
            <w:vAlign w:val="center"/>
          </w:tcPr>
          <w:p w14:paraId="1A3EAECF" w14:textId="77777777" w:rsidR="005E00B3" w:rsidRPr="005E00B3" w:rsidRDefault="005E00B3" w:rsidP="005E00B3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Ipari (külső) témavezető* neve, munkahelye:</w:t>
            </w:r>
          </w:p>
        </w:tc>
        <w:tc>
          <w:tcPr>
            <w:tcW w:w="5211" w:type="dxa"/>
            <w:gridSpan w:val="6"/>
            <w:vAlign w:val="center"/>
          </w:tcPr>
          <w:p w14:paraId="1A3EAED0" w14:textId="77777777" w:rsidR="005E00B3" w:rsidRPr="005E00B3" w:rsidRDefault="005E00B3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AE7DD9" w:rsidRPr="005E00B3" w14:paraId="1A3EAED3" w14:textId="77777777" w:rsidTr="00AE7DD9">
        <w:trPr>
          <w:trHeight w:val="340"/>
        </w:trPr>
        <w:tc>
          <w:tcPr>
            <w:tcW w:w="9288" w:type="dxa"/>
            <w:gridSpan w:val="10"/>
            <w:vAlign w:val="center"/>
          </w:tcPr>
          <w:p w14:paraId="1A3EAED2" w14:textId="77777777" w:rsidR="00AE7DD9" w:rsidRPr="005E00B3" w:rsidRDefault="00AE7DD9" w:rsidP="00AC54DC">
            <w:pPr>
              <w:pStyle w:val="Stlus2"/>
              <w:spacing w:after="0"/>
              <w:jc w:val="left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Záróvizsga tárgyak:</w:t>
            </w:r>
          </w:p>
        </w:tc>
      </w:tr>
      <w:tr w:rsidR="00AE7DD9" w:rsidRPr="00AE7DD9" w14:paraId="1A3EAED9" w14:textId="77777777" w:rsidTr="00182413">
        <w:trPr>
          <w:trHeight w:val="340"/>
        </w:trPr>
        <w:tc>
          <w:tcPr>
            <w:tcW w:w="2943" w:type="dxa"/>
            <w:gridSpan w:val="2"/>
            <w:shd w:val="clear" w:color="auto" w:fill="FFFFFF" w:themeFill="background1"/>
            <w:vAlign w:val="center"/>
          </w:tcPr>
          <w:p w14:paraId="1A3EAED4" w14:textId="77777777" w:rsidR="005E00B3" w:rsidRPr="00AE7DD9" w:rsidRDefault="005E00B3" w:rsidP="00182413">
            <w:pPr>
              <w:pStyle w:val="Stlus2"/>
              <w:spacing w:after="0"/>
              <w:rPr>
                <w:color w:val="1D1B11" w:themeColor="background2" w:themeShade="1A"/>
                <w:sz w:val="22"/>
                <w:lang w:val="hu-HU"/>
              </w:rPr>
            </w:pPr>
            <w:r w:rsidRPr="00AE7DD9">
              <w:rPr>
                <w:color w:val="1D1B11" w:themeColor="background2" w:themeShade="1A"/>
                <w:sz w:val="22"/>
                <w:lang w:val="hu-HU"/>
              </w:rPr>
              <w:t>Tárgynév</w:t>
            </w:r>
          </w:p>
        </w:tc>
        <w:tc>
          <w:tcPr>
            <w:tcW w:w="1701" w:type="dxa"/>
            <w:gridSpan w:val="3"/>
            <w:shd w:val="clear" w:color="auto" w:fill="FFFFFF" w:themeFill="background1"/>
            <w:vAlign w:val="center"/>
          </w:tcPr>
          <w:p w14:paraId="1A3EAED5" w14:textId="77777777" w:rsidR="005E00B3" w:rsidRPr="00AE7DD9" w:rsidRDefault="00AE7DD9" w:rsidP="00182413">
            <w:pPr>
              <w:pStyle w:val="Stlus2"/>
              <w:spacing w:after="0"/>
              <w:rPr>
                <w:color w:val="1D1B11" w:themeColor="background2" w:themeShade="1A"/>
                <w:sz w:val="22"/>
                <w:lang w:val="hu-HU"/>
              </w:rPr>
            </w:pPr>
            <w:r w:rsidRPr="00AE7DD9">
              <w:rPr>
                <w:color w:val="1D1B11" w:themeColor="background2" w:themeShade="1A"/>
                <w:sz w:val="22"/>
                <w:lang w:val="hu-HU"/>
              </w:rPr>
              <w:t>Tárgykód</w:t>
            </w:r>
          </w:p>
        </w:tc>
        <w:tc>
          <w:tcPr>
            <w:tcW w:w="882" w:type="dxa"/>
            <w:shd w:val="clear" w:color="auto" w:fill="FFFFFF" w:themeFill="background1"/>
            <w:vAlign w:val="center"/>
          </w:tcPr>
          <w:p w14:paraId="1A3EAED6" w14:textId="77777777" w:rsidR="005E00B3" w:rsidRPr="00AE7DD9" w:rsidRDefault="00AE7DD9" w:rsidP="00182413">
            <w:pPr>
              <w:pStyle w:val="Stlus2"/>
              <w:spacing w:after="0"/>
              <w:rPr>
                <w:color w:val="1D1B11" w:themeColor="background2" w:themeShade="1A"/>
                <w:sz w:val="22"/>
                <w:lang w:val="hu-HU"/>
              </w:rPr>
            </w:pPr>
            <w:r w:rsidRPr="00AE7DD9">
              <w:rPr>
                <w:color w:val="1D1B11" w:themeColor="background2" w:themeShade="1A"/>
                <w:sz w:val="22"/>
                <w:lang w:val="hu-HU"/>
              </w:rPr>
              <w:t>Kredit</w:t>
            </w:r>
          </w:p>
        </w:tc>
        <w:tc>
          <w:tcPr>
            <w:tcW w:w="961" w:type="dxa"/>
            <w:gridSpan w:val="2"/>
            <w:shd w:val="clear" w:color="auto" w:fill="FFFFFF" w:themeFill="background1"/>
            <w:vAlign w:val="center"/>
          </w:tcPr>
          <w:p w14:paraId="1A3EAED7" w14:textId="77777777" w:rsidR="005E00B3" w:rsidRPr="00AE7DD9" w:rsidRDefault="00AE7DD9" w:rsidP="00182413">
            <w:pPr>
              <w:pStyle w:val="Stlus2"/>
              <w:spacing w:after="0"/>
              <w:rPr>
                <w:color w:val="1D1B11" w:themeColor="background2" w:themeShade="1A"/>
                <w:sz w:val="22"/>
                <w:lang w:val="hu-HU"/>
              </w:rPr>
            </w:pPr>
            <w:r w:rsidRPr="00AE7DD9">
              <w:rPr>
                <w:color w:val="1D1B11" w:themeColor="background2" w:themeShade="1A"/>
                <w:sz w:val="22"/>
                <w:lang w:val="hu-HU"/>
              </w:rPr>
              <w:t>Tanszék</w:t>
            </w:r>
          </w:p>
        </w:tc>
        <w:tc>
          <w:tcPr>
            <w:tcW w:w="2801" w:type="dxa"/>
            <w:gridSpan w:val="2"/>
            <w:shd w:val="clear" w:color="auto" w:fill="FFFFFF" w:themeFill="background1"/>
            <w:vAlign w:val="center"/>
          </w:tcPr>
          <w:p w14:paraId="1A3EAED8" w14:textId="237031AE" w:rsidR="005E00B3" w:rsidRPr="00AE7DD9" w:rsidRDefault="000D26AC" w:rsidP="00182413">
            <w:pPr>
              <w:pStyle w:val="Stlus2"/>
              <w:spacing w:after="0"/>
              <w:rPr>
                <w:color w:val="1D1B11" w:themeColor="background2" w:themeShade="1A"/>
                <w:sz w:val="22"/>
                <w:lang w:val="hu-HU"/>
              </w:rPr>
            </w:pPr>
            <w:r>
              <w:rPr>
                <w:color w:val="1D1B11" w:themeColor="background2" w:themeShade="1A"/>
                <w:sz w:val="22"/>
                <w:lang w:val="hu-HU"/>
              </w:rPr>
              <w:t>Tárgyfelelős</w:t>
            </w:r>
            <w:r w:rsidR="00391D52">
              <w:rPr>
                <w:color w:val="1D1B11" w:themeColor="background2" w:themeShade="1A"/>
                <w:sz w:val="22"/>
                <w:lang w:val="hu-HU"/>
              </w:rPr>
              <w:t xml:space="preserve"> oktató</w:t>
            </w:r>
          </w:p>
        </w:tc>
      </w:tr>
      <w:tr w:rsidR="005E00B3" w14:paraId="1A3EAEDF" w14:textId="77777777" w:rsidTr="00AE7DD9">
        <w:trPr>
          <w:trHeight w:val="567"/>
        </w:trPr>
        <w:tc>
          <w:tcPr>
            <w:tcW w:w="2943" w:type="dxa"/>
            <w:gridSpan w:val="2"/>
            <w:vAlign w:val="center"/>
          </w:tcPr>
          <w:p w14:paraId="1A3EAEDA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1A3EAEDB" w14:textId="77777777" w:rsidR="005E00B3" w:rsidRDefault="00AE7DD9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KO</w:t>
            </w:r>
          </w:p>
        </w:tc>
        <w:tc>
          <w:tcPr>
            <w:tcW w:w="882" w:type="dxa"/>
            <w:vAlign w:val="center"/>
          </w:tcPr>
          <w:p w14:paraId="1A3EAEDC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961" w:type="dxa"/>
            <w:gridSpan w:val="2"/>
            <w:vAlign w:val="center"/>
          </w:tcPr>
          <w:p w14:paraId="1A3EAEDD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2801" w:type="dxa"/>
            <w:gridSpan w:val="2"/>
            <w:vAlign w:val="center"/>
          </w:tcPr>
          <w:p w14:paraId="1A3EAEDE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5E00B3" w14:paraId="1A3EAEE5" w14:textId="77777777" w:rsidTr="00AE7DD9">
        <w:trPr>
          <w:trHeight w:val="567"/>
        </w:trPr>
        <w:tc>
          <w:tcPr>
            <w:tcW w:w="2943" w:type="dxa"/>
            <w:gridSpan w:val="2"/>
            <w:vAlign w:val="center"/>
          </w:tcPr>
          <w:p w14:paraId="1A3EAEE0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1A3EAEE1" w14:textId="77777777" w:rsidR="005E00B3" w:rsidRDefault="00AE7DD9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KO</w:t>
            </w:r>
          </w:p>
        </w:tc>
        <w:tc>
          <w:tcPr>
            <w:tcW w:w="882" w:type="dxa"/>
            <w:vAlign w:val="center"/>
          </w:tcPr>
          <w:p w14:paraId="1A3EAEE2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961" w:type="dxa"/>
            <w:gridSpan w:val="2"/>
            <w:vAlign w:val="center"/>
          </w:tcPr>
          <w:p w14:paraId="1A3EAEE3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2801" w:type="dxa"/>
            <w:gridSpan w:val="2"/>
            <w:vAlign w:val="center"/>
          </w:tcPr>
          <w:p w14:paraId="1A3EAEE4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</w:tr>
      <w:tr w:rsidR="005E00B3" w14:paraId="1A3EAEEB" w14:textId="77777777" w:rsidTr="00AE7DD9">
        <w:trPr>
          <w:trHeight w:val="567"/>
        </w:trPr>
        <w:tc>
          <w:tcPr>
            <w:tcW w:w="2943" w:type="dxa"/>
            <w:gridSpan w:val="2"/>
            <w:vAlign w:val="center"/>
          </w:tcPr>
          <w:p w14:paraId="1A3EAEE6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1A3EAEE7" w14:textId="77777777" w:rsidR="005E00B3" w:rsidRDefault="00AE7DD9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KO</w:t>
            </w:r>
          </w:p>
        </w:tc>
        <w:tc>
          <w:tcPr>
            <w:tcW w:w="882" w:type="dxa"/>
            <w:vAlign w:val="center"/>
          </w:tcPr>
          <w:p w14:paraId="1A3EAEE8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961" w:type="dxa"/>
            <w:gridSpan w:val="2"/>
            <w:vAlign w:val="center"/>
          </w:tcPr>
          <w:p w14:paraId="1A3EAEE9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  <w:tc>
          <w:tcPr>
            <w:tcW w:w="2801" w:type="dxa"/>
            <w:gridSpan w:val="2"/>
            <w:vAlign w:val="center"/>
          </w:tcPr>
          <w:p w14:paraId="1A3EAEEA" w14:textId="77777777" w:rsidR="005E00B3" w:rsidRDefault="005E00B3" w:rsidP="00AE7DD9">
            <w:pPr>
              <w:pStyle w:val="Stlus2"/>
              <w:spacing w:after="0" w:line="240" w:lineRule="auto"/>
              <w:jc w:val="left"/>
              <w:rPr>
                <w:color w:val="auto"/>
                <w:sz w:val="22"/>
                <w:lang w:val="hu-HU"/>
              </w:rPr>
            </w:pPr>
          </w:p>
        </w:tc>
      </w:tr>
    </w:tbl>
    <w:p w14:paraId="1A3EAEEC" w14:textId="77777777" w:rsidR="00AE7DD9" w:rsidRDefault="00AE7DD9" w:rsidP="00AE7DD9">
      <w:pPr>
        <w:pStyle w:val="Stlus2"/>
        <w:spacing w:after="0"/>
        <w:jc w:val="left"/>
        <w:rPr>
          <w:color w:val="auto"/>
          <w:sz w:val="22"/>
          <w:lang w:val="hu-HU"/>
        </w:rPr>
      </w:pPr>
      <w:r w:rsidRPr="005E00B3">
        <w:rPr>
          <w:color w:val="auto"/>
          <w:sz w:val="22"/>
          <w:lang w:val="hu-HU"/>
        </w:rPr>
        <w:t>*</w:t>
      </w:r>
      <w:r>
        <w:rPr>
          <w:color w:val="auto"/>
          <w:sz w:val="22"/>
          <w:lang w:val="hu-HU"/>
        </w:rPr>
        <w:t xml:space="preserve"> Amennyiben van külső témavezető (belső konzulens ilyenkor is szükséges)</w:t>
      </w:r>
    </w:p>
    <w:p w14:paraId="1A3EAEED" w14:textId="77777777" w:rsidR="005E00B3" w:rsidRDefault="005E00B3" w:rsidP="005E00B3">
      <w:pPr>
        <w:pStyle w:val="Stlus2"/>
        <w:spacing w:after="0"/>
        <w:jc w:val="left"/>
        <w:rPr>
          <w:color w:val="auto"/>
          <w:sz w:val="22"/>
          <w:lang w:val="hu-HU"/>
        </w:rPr>
      </w:pPr>
    </w:p>
    <w:p w14:paraId="1A3EAEEE" w14:textId="77777777" w:rsidR="00B478E4" w:rsidRDefault="00B478E4" w:rsidP="005E00B3">
      <w:pPr>
        <w:pStyle w:val="Stlus2"/>
        <w:spacing w:after="0"/>
        <w:jc w:val="left"/>
        <w:rPr>
          <w:color w:val="auto"/>
          <w:sz w:val="22"/>
          <w:lang w:val="hu-HU"/>
        </w:rPr>
      </w:pPr>
    </w:p>
    <w:p w14:paraId="1A3EAEEF" w14:textId="55DA5D1F" w:rsidR="00AE7DD9" w:rsidRDefault="00AE7DD9" w:rsidP="005E00B3">
      <w:pPr>
        <w:pStyle w:val="Stlus2"/>
        <w:spacing w:after="0"/>
        <w:jc w:val="left"/>
        <w:rPr>
          <w:color w:val="auto"/>
          <w:sz w:val="22"/>
          <w:lang w:val="hu-HU"/>
        </w:rPr>
      </w:pPr>
      <w:r>
        <w:rPr>
          <w:color w:val="auto"/>
          <w:sz w:val="22"/>
          <w:lang w:val="hu-HU"/>
        </w:rPr>
        <w:t xml:space="preserve">Budapest, </w:t>
      </w:r>
      <w:r w:rsidR="00B478E4">
        <w:rPr>
          <w:color w:val="auto"/>
          <w:sz w:val="22"/>
          <w:lang w:val="hu-HU"/>
        </w:rPr>
        <w:t xml:space="preserve">20 </w:t>
      </w:r>
    </w:p>
    <w:p w14:paraId="1A3EAEF0" w14:textId="77777777" w:rsidR="00AE7DD9" w:rsidRDefault="00AE7DD9" w:rsidP="005E00B3">
      <w:pPr>
        <w:pStyle w:val="Stlus2"/>
        <w:spacing w:after="0"/>
        <w:jc w:val="left"/>
        <w:rPr>
          <w:color w:val="auto"/>
          <w:sz w:val="22"/>
          <w:lang w:val="hu-HU"/>
        </w:rPr>
      </w:pPr>
    </w:p>
    <w:p w14:paraId="1A3EAEF1" w14:textId="77777777" w:rsidR="00B478E4" w:rsidRDefault="00B478E4" w:rsidP="005E00B3">
      <w:pPr>
        <w:pStyle w:val="Stlus2"/>
        <w:spacing w:after="0"/>
        <w:jc w:val="left"/>
        <w:rPr>
          <w:color w:val="auto"/>
          <w:sz w:val="22"/>
          <w:lang w:val="hu-HU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AE7DD9" w14:paraId="1A3EAEF8" w14:textId="77777777" w:rsidTr="008314FA">
        <w:tc>
          <w:tcPr>
            <w:tcW w:w="4606" w:type="dxa"/>
          </w:tcPr>
          <w:p w14:paraId="1A3EAEF2" w14:textId="77777777" w:rsidR="008314FA" w:rsidRDefault="008314FA" w:rsidP="00AE7DD9">
            <w:pPr>
              <w:pStyle w:val="Stlus2"/>
              <w:spacing w:after="0"/>
              <w:rPr>
                <w:color w:val="auto"/>
                <w:sz w:val="22"/>
                <w:lang w:val="hu-HU"/>
              </w:rPr>
            </w:pPr>
          </w:p>
          <w:p w14:paraId="1A3EAEF3" w14:textId="77777777" w:rsidR="00AE7DD9" w:rsidRDefault="00AE7DD9" w:rsidP="00AE7DD9">
            <w:pPr>
              <w:pStyle w:val="Stlus2"/>
              <w:spacing w:after="0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_________________________</w:t>
            </w:r>
          </w:p>
          <w:p w14:paraId="1A3EAEF4" w14:textId="77777777" w:rsidR="00AE7DD9" w:rsidRDefault="00AE7DD9" w:rsidP="00AE7DD9">
            <w:pPr>
              <w:pStyle w:val="Stlus2"/>
              <w:spacing w:after="0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Hallgató</w:t>
            </w:r>
          </w:p>
        </w:tc>
        <w:tc>
          <w:tcPr>
            <w:tcW w:w="4606" w:type="dxa"/>
          </w:tcPr>
          <w:p w14:paraId="1A3EAEF5" w14:textId="77777777" w:rsidR="008314FA" w:rsidRDefault="008314FA" w:rsidP="00AE7DD9">
            <w:pPr>
              <w:pStyle w:val="Stlus2"/>
              <w:spacing w:after="0"/>
              <w:rPr>
                <w:color w:val="auto"/>
                <w:sz w:val="22"/>
                <w:lang w:val="hu-HU"/>
              </w:rPr>
            </w:pPr>
          </w:p>
          <w:p w14:paraId="1A3EAEF6" w14:textId="77777777" w:rsidR="00AE7DD9" w:rsidRDefault="00AE7DD9" w:rsidP="00AE7DD9">
            <w:pPr>
              <w:pStyle w:val="Stlus2"/>
              <w:spacing w:after="0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_________________________</w:t>
            </w:r>
          </w:p>
          <w:p w14:paraId="1A3EAEF7" w14:textId="77777777" w:rsidR="00AE7DD9" w:rsidRDefault="00182413" w:rsidP="00AE7DD9">
            <w:pPr>
              <w:pStyle w:val="Stlus2"/>
              <w:spacing w:after="0"/>
              <w:rPr>
                <w:color w:val="auto"/>
                <w:sz w:val="22"/>
                <w:lang w:val="hu-HU"/>
              </w:rPr>
            </w:pPr>
            <w:r>
              <w:rPr>
                <w:color w:val="auto"/>
                <w:sz w:val="22"/>
                <w:lang w:val="hu-HU"/>
              </w:rPr>
              <w:t>Belső k</w:t>
            </w:r>
            <w:r w:rsidR="00AE7DD9">
              <w:rPr>
                <w:color w:val="auto"/>
                <w:sz w:val="22"/>
                <w:lang w:val="hu-HU"/>
              </w:rPr>
              <w:t>onzulens</w:t>
            </w:r>
          </w:p>
        </w:tc>
      </w:tr>
    </w:tbl>
    <w:p w14:paraId="1A3EAEF9" w14:textId="77777777" w:rsidR="00AE7DD9" w:rsidRPr="00B478E4" w:rsidRDefault="00AE7DD9" w:rsidP="005E00B3">
      <w:pPr>
        <w:pStyle w:val="Stlus2"/>
        <w:spacing w:after="0"/>
        <w:jc w:val="left"/>
        <w:rPr>
          <w:color w:val="auto"/>
          <w:sz w:val="22"/>
          <w:lang w:val="hu-HU"/>
        </w:rPr>
      </w:pPr>
    </w:p>
    <w:sectPr w:rsidR="00AE7DD9" w:rsidRPr="00B478E4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EAEFC" w14:textId="77777777" w:rsidR="002B3D32" w:rsidRDefault="002B3D32" w:rsidP="00275747">
      <w:pPr>
        <w:spacing w:after="0" w:line="240" w:lineRule="auto"/>
      </w:pPr>
      <w:r>
        <w:separator/>
      </w:r>
    </w:p>
  </w:endnote>
  <w:endnote w:type="continuationSeparator" w:id="0">
    <w:p w14:paraId="1A3EAEFD" w14:textId="77777777" w:rsidR="002B3D32" w:rsidRDefault="002B3D32" w:rsidP="00275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EAEFA" w14:textId="77777777" w:rsidR="002B3D32" w:rsidRDefault="002B3D32" w:rsidP="00275747">
      <w:pPr>
        <w:spacing w:after="0" w:line="240" w:lineRule="auto"/>
      </w:pPr>
      <w:r>
        <w:separator/>
      </w:r>
    </w:p>
  </w:footnote>
  <w:footnote w:type="continuationSeparator" w:id="0">
    <w:p w14:paraId="1A3EAEFB" w14:textId="77777777" w:rsidR="002B3D32" w:rsidRDefault="002B3D32" w:rsidP="002757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EAEFE" w14:textId="77777777" w:rsidR="00275747" w:rsidRPr="00275747" w:rsidRDefault="00B478E4" w:rsidP="00B478E4">
    <w:pPr>
      <w:pStyle w:val="lfej"/>
      <w:jc w:val="center"/>
    </w:pPr>
    <w:r>
      <w:rPr>
        <w:noProof/>
        <w:lang w:val="hu-HU" w:eastAsia="hu-HU"/>
      </w:rPr>
      <w:drawing>
        <wp:inline distT="0" distB="0" distL="0" distR="0" wp14:anchorId="1A3EAEFF" wp14:editId="1A3EAF00">
          <wp:extent cx="1143131" cy="720000"/>
          <wp:effectExtent l="0" t="0" r="0" b="4445"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MEKJI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131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45B3B"/>
    <w:multiLevelType w:val="hybridMultilevel"/>
    <w:tmpl w:val="3F20223C"/>
    <w:lvl w:ilvl="0" w:tplc="569AD0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4443D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75391"/>
    <w:multiLevelType w:val="hybridMultilevel"/>
    <w:tmpl w:val="9F8C69A6"/>
    <w:lvl w:ilvl="0" w:tplc="3CD89280">
      <w:start w:val="65535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  <w:color w:val="34443D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7924395">
    <w:abstractNumId w:val="0"/>
  </w:num>
  <w:num w:numId="2" w16cid:durableId="5971816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xMDGyNDK3MDEwNzdV0lEKTi0uzszPAykwqgUAR64SdywAAAA="/>
  </w:docVars>
  <w:rsids>
    <w:rsidRoot w:val="00275747"/>
    <w:rsid w:val="00097BF9"/>
    <w:rsid w:val="000D26AC"/>
    <w:rsid w:val="000D447E"/>
    <w:rsid w:val="00182413"/>
    <w:rsid w:val="00275747"/>
    <w:rsid w:val="002B3D32"/>
    <w:rsid w:val="00391D52"/>
    <w:rsid w:val="00514D81"/>
    <w:rsid w:val="005E00B3"/>
    <w:rsid w:val="008314FA"/>
    <w:rsid w:val="008852D0"/>
    <w:rsid w:val="0092224F"/>
    <w:rsid w:val="009913E7"/>
    <w:rsid w:val="00AC54DC"/>
    <w:rsid w:val="00AE7DD9"/>
    <w:rsid w:val="00B478E4"/>
    <w:rsid w:val="00B71A17"/>
    <w:rsid w:val="00B9294F"/>
    <w:rsid w:val="00D75ECF"/>
    <w:rsid w:val="00E73E76"/>
    <w:rsid w:val="00EA0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A3EAEB6"/>
  <w15:docId w15:val="{E2BC3BA4-F2A8-4D65-B537-A1E01E255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C54DC"/>
  </w:style>
  <w:style w:type="paragraph" w:styleId="Cmsor1">
    <w:name w:val="heading 1"/>
    <w:basedOn w:val="Norml"/>
    <w:next w:val="Norml"/>
    <w:link w:val="Cmsor1Char"/>
    <w:uiPriority w:val="9"/>
    <w:qFormat/>
    <w:rsid w:val="00AC54DC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AC54D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AC54DC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AC54DC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AC54D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C54DC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C54DC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C54DC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C54DC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NV">
    <w:name w:val="NÉV"/>
    <w:basedOn w:val="Normalkit"/>
    <w:next w:val="Normalkit"/>
    <w:link w:val="NVChar"/>
    <w:autoRedefine/>
    <w:rsid w:val="008314FA"/>
    <w:rPr>
      <w:b w:val="0"/>
      <w:bCs w:val="0"/>
      <w:caps w:val="0"/>
      <w:smallCaps/>
      <w:color w:val="4A442A" w:themeColor="background2" w:themeShade="40"/>
      <w:sz w:val="48"/>
      <w:szCs w:val="48"/>
      <w:lang w:val="hu-HU"/>
    </w:rPr>
  </w:style>
  <w:style w:type="character" w:customStyle="1" w:styleId="NVChar">
    <w:name w:val="NÉV Char"/>
    <w:basedOn w:val="Bekezdsalapbettpusa"/>
    <w:link w:val="NV"/>
    <w:rsid w:val="008314FA"/>
    <w:rPr>
      <w:rFonts w:ascii="Garamond" w:hAnsi="Garamond"/>
      <w:smallCaps/>
      <w:color w:val="4A442A" w:themeColor="background2" w:themeShade="40"/>
      <w:sz w:val="48"/>
      <w:szCs w:val="48"/>
      <w:lang w:val="hu-HU"/>
    </w:rPr>
  </w:style>
  <w:style w:type="paragraph" w:customStyle="1" w:styleId="Normalkit">
    <w:name w:val="Normalkit"/>
    <w:basedOn w:val="Norml"/>
    <w:link w:val="NormalkitChar"/>
    <w:rsid w:val="000D447E"/>
    <w:pPr>
      <w:widowControl w:val="0"/>
      <w:jc w:val="center"/>
    </w:pPr>
    <w:rPr>
      <w:rFonts w:ascii="Garamond" w:hAnsi="Garamond"/>
      <w:b/>
      <w:bCs/>
      <w:caps/>
      <w:color w:val="34443D"/>
      <w:sz w:val="32"/>
      <w:szCs w:val="32"/>
    </w:rPr>
  </w:style>
  <w:style w:type="character" w:customStyle="1" w:styleId="NormalkitChar">
    <w:name w:val="Normalkit Char"/>
    <w:basedOn w:val="Bekezdsalapbettpusa"/>
    <w:link w:val="Normalkit"/>
    <w:rsid w:val="000D447E"/>
    <w:rPr>
      <w:rFonts w:ascii="Garamond" w:hAnsi="Garamond"/>
      <w:b/>
      <w:bCs/>
      <w:caps/>
      <w:color w:val="34443D"/>
      <w:sz w:val="32"/>
      <w:szCs w:val="32"/>
    </w:rPr>
  </w:style>
  <w:style w:type="paragraph" w:styleId="lfej">
    <w:name w:val="header"/>
    <w:basedOn w:val="Norml"/>
    <w:link w:val="lfejChar"/>
    <w:unhideWhenUsed/>
    <w:rsid w:val="00275747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275747"/>
    <w:rPr>
      <w:lang w:val="hu-HU"/>
    </w:rPr>
  </w:style>
  <w:style w:type="paragraph" w:styleId="llb">
    <w:name w:val="footer"/>
    <w:basedOn w:val="Norml"/>
    <w:link w:val="llbChar"/>
    <w:unhideWhenUsed/>
    <w:rsid w:val="00275747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275747"/>
    <w:rPr>
      <w:lang w:val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275747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75747"/>
    <w:rPr>
      <w:rFonts w:ascii="Tahoma" w:hAnsi="Tahoma" w:cs="Tahoma"/>
      <w:sz w:val="16"/>
      <w:szCs w:val="16"/>
      <w:lang w:val="hu-HU"/>
    </w:rPr>
  </w:style>
  <w:style w:type="table" w:styleId="Rcsostblzat">
    <w:name w:val="Table Grid"/>
    <w:basedOn w:val="Normltblzat"/>
    <w:uiPriority w:val="59"/>
    <w:rsid w:val="00AC54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lus1">
    <w:name w:val="Stílus1"/>
    <w:basedOn w:val="Normalkit"/>
    <w:link w:val="Stlus1Char"/>
    <w:rsid w:val="00AC54DC"/>
    <w:rPr>
      <w:b w:val="0"/>
      <w:caps w:val="0"/>
    </w:rPr>
  </w:style>
  <w:style w:type="paragraph" w:customStyle="1" w:styleId="Stlus2">
    <w:name w:val="Stílus2"/>
    <w:basedOn w:val="Stlus1"/>
    <w:link w:val="Stlus2Char"/>
    <w:rsid w:val="00AC54DC"/>
  </w:style>
  <w:style w:type="character" w:customStyle="1" w:styleId="Stlus1Char">
    <w:name w:val="Stílus1 Char"/>
    <w:basedOn w:val="NormalkitChar"/>
    <w:link w:val="Stlus1"/>
    <w:rsid w:val="00AC54DC"/>
    <w:rPr>
      <w:rFonts w:ascii="Garamond" w:hAnsi="Garamond"/>
      <w:b w:val="0"/>
      <w:bCs/>
      <w:caps w:val="0"/>
      <w:color w:val="34443D"/>
      <w:sz w:val="32"/>
      <w:szCs w:val="32"/>
      <w:lang w:val="hu-HU"/>
    </w:rPr>
  </w:style>
  <w:style w:type="character" w:customStyle="1" w:styleId="Cmsor1Char">
    <w:name w:val="Címsor 1 Char"/>
    <w:basedOn w:val="Bekezdsalapbettpusa"/>
    <w:link w:val="Cmsor1"/>
    <w:uiPriority w:val="9"/>
    <w:rsid w:val="00AC54D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Stlus2Char">
    <w:name w:val="Stílus2 Char"/>
    <w:basedOn w:val="Stlus1Char"/>
    <w:link w:val="Stlus2"/>
    <w:rsid w:val="00AC54DC"/>
    <w:rPr>
      <w:rFonts w:ascii="Garamond" w:hAnsi="Garamond"/>
      <w:b w:val="0"/>
      <w:bCs/>
      <w:caps w:val="0"/>
      <w:color w:val="34443D"/>
      <w:sz w:val="32"/>
      <w:szCs w:val="32"/>
      <w:lang w:val="hu-HU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AC54D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AC54DC"/>
    <w:rPr>
      <w:rFonts w:asciiTheme="majorHAnsi" w:eastAsiaTheme="majorEastAsia" w:hAnsiTheme="majorHAnsi" w:cstheme="majorBidi"/>
      <w:b/>
      <w:bCs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C54D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C54D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C54D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C54DC"/>
    <w:rPr>
      <w:rFonts w:asciiTheme="majorHAnsi" w:eastAsiaTheme="majorEastAsia" w:hAnsiTheme="majorHAnsi" w:cstheme="majorBidi"/>
      <w:i/>
      <w:iCs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C54DC"/>
    <w:rPr>
      <w:rFonts w:asciiTheme="majorHAnsi" w:eastAsiaTheme="majorEastAsia" w:hAnsiTheme="majorHAnsi" w:cstheme="majorBidi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C54D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Cm">
    <w:name w:val="Title"/>
    <w:basedOn w:val="Norml"/>
    <w:next w:val="Norml"/>
    <w:link w:val="CmChar"/>
    <w:uiPriority w:val="10"/>
    <w:qFormat/>
    <w:rsid w:val="00AC54DC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AC54DC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rsid w:val="00AC54DC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AlcmChar">
    <w:name w:val="Alcím Char"/>
    <w:basedOn w:val="Bekezdsalapbettpusa"/>
    <w:link w:val="Alcm"/>
    <w:uiPriority w:val="11"/>
    <w:rsid w:val="00AC54D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Kiemels2">
    <w:name w:val="Strong"/>
    <w:uiPriority w:val="22"/>
    <w:qFormat/>
    <w:rsid w:val="00AC54DC"/>
    <w:rPr>
      <w:b/>
      <w:bCs/>
    </w:rPr>
  </w:style>
  <w:style w:type="character" w:styleId="Kiemels">
    <w:name w:val="Emphasis"/>
    <w:uiPriority w:val="20"/>
    <w:qFormat/>
    <w:rsid w:val="00AC54DC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incstrkz">
    <w:name w:val="No Spacing"/>
    <w:basedOn w:val="Norml"/>
    <w:uiPriority w:val="1"/>
    <w:qFormat/>
    <w:rsid w:val="00AC54DC"/>
    <w:pPr>
      <w:spacing w:after="0" w:line="240" w:lineRule="auto"/>
    </w:pPr>
  </w:style>
  <w:style w:type="paragraph" w:styleId="Listaszerbekezds">
    <w:name w:val="List Paragraph"/>
    <w:basedOn w:val="Norml"/>
    <w:uiPriority w:val="34"/>
    <w:qFormat/>
    <w:rsid w:val="00AC54DC"/>
    <w:pPr>
      <w:ind w:left="720"/>
      <w:contextualSpacing/>
    </w:pPr>
  </w:style>
  <w:style w:type="paragraph" w:styleId="Idzet">
    <w:name w:val="Quote"/>
    <w:basedOn w:val="Norml"/>
    <w:next w:val="Norml"/>
    <w:link w:val="IdzetChar"/>
    <w:uiPriority w:val="29"/>
    <w:qFormat/>
    <w:rsid w:val="00AC54DC"/>
    <w:pPr>
      <w:spacing w:before="200" w:after="0"/>
      <w:ind w:left="360" w:right="360"/>
    </w:pPr>
    <w:rPr>
      <w:i/>
      <w:iCs/>
    </w:rPr>
  </w:style>
  <w:style w:type="character" w:customStyle="1" w:styleId="IdzetChar">
    <w:name w:val="Idézet Char"/>
    <w:basedOn w:val="Bekezdsalapbettpusa"/>
    <w:link w:val="Idzet"/>
    <w:uiPriority w:val="29"/>
    <w:rsid w:val="00AC54DC"/>
    <w:rPr>
      <w:i/>
      <w:iCs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AC54DC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AC54DC"/>
    <w:rPr>
      <w:b/>
      <w:bCs/>
      <w:i/>
      <w:iCs/>
    </w:rPr>
  </w:style>
  <w:style w:type="character" w:styleId="Finomkiemels">
    <w:name w:val="Subtle Emphasis"/>
    <w:uiPriority w:val="19"/>
    <w:qFormat/>
    <w:rsid w:val="00AC54DC"/>
    <w:rPr>
      <w:i/>
      <w:iCs/>
    </w:rPr>
  </w:style>
  <w:style w:type="character" w:styleId="Erskiemels">
    <w:name w:val="Intense Emphasis"/>
    <w:uiPriority w:val="21"/>
    <w:qFormat/>
    <w:rsid w:val="00AC54DC"/>
    <w:rPr>
      <w:b/>
      <w:bCs/>
    </w:rPr>
  </w:style>
  <w:style w:type="character" w:styleId="Finomhivatkozs">
    <w:name w:val="Subtle Reference"/>
    <w:uiPriority w:val="31"/>
    <w:qFormat/>
    <w:rsid w:val="00AC54DC"/>
    <w:rPr>
      <w:smallCaps/>
    </w:rPr>
  </w:style>
  <w:style w:type="character" w:styleId="Ershivatkozs">
    <w:name w:val="Intense Reference"/>
    <w:uiPriority w:val="32"/>
    <w:qFormat/>
    <w:rsid w:val="00AC54DC"/>
    <w:rPr>
      <w:smallCaps/>
      <w:spacing w:val="5"/>
      <w:u w:val="single"/>
    </w:rPr>
  </w:style>
  <w:style w:type="character" w:styleId="Knyvcme">
    <w:name w:val="Book Title"/>
    <w:uiPriority w:val="33"/>
    <w:qFormat/>
    <w:rsid w:val="00AC54DC"/>
    <w:rPr>
      <w:i/>
      <w:iCs/>
      <w:smallCaps/>
      <w:spacing w:val="5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AC54DC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de Zsuzsi</dc:creator>
  <cp:lastModifiedBy>Szilárd Aradi</cp:lastModifiedBy>
  <cp:revision>4</cp:revision>
  <cp:lastPrinted>2012-09-17T09:34:00Z</cp:lastPrinted>
  <dcterms:created xsi:type="dcterms:W3CDTF">2013-03-20T14:12:00Z</dcterms:created>
  <dcterms:modified xsi:type="dcterms:W3CDTF">2023-08-14T11:00:00Z</dcterms:modified>
</cp:coreProperties>
</file>